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3 (20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0 (44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5 (28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1 ( 5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 ( 1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5 (34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6b0f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